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BBC998" w14:textId="6394F86D" w:rsidR="00415D48" w:rsidRDefault="00415D48" w:rsidP="4B0A9419">
      <w:pPr>
        <w:rPr>
          <w:rFonts w:asciiTheme="minorHAnsi" w:eastAsiaTheme="minorEastAsia" w:hAnsiTheme="minorHAnsi" w:cstheme="minorBidi"/>
          <w:sz w:val="28"/>
          <w:szCs w:val="28"/>
        </w:rPr>
      </w:pPr>
      <w:r w:rsidRPr="4B0A9419">
        <w:rPr>
          <w:rFonts w:asciiTheme="minorHAnsi" w:eastAsiaTheme="minorEastAsia" w:hAnsiTheme="minorHAnsi" w:cstheme="minorBidi"/>
          <w:sz w:val="28"/>
          <w:szCs w:val="28"/>
        </w:rPr>
        <w:t>Annual Meeting</w:t>
      </w:r>
      <w:r w:rsidR="05F74475" w:rsidRPr="4B0A9419">
        <w:rPr>
          <w:rFonts w:asciiTheme="minorHAnsi" w:eastAsiaTheme="minorEastAsia" w:hAnsiTheme="minorHAnsi" w:cstheme="minorBidi"/>
          <w:sz w:val="28"/>
          <w:szCs w:val="28"/>
        </w:rPr>
        <w:t xml:space="preserve"> o</w:t>
      </w:r>
      <w:r w:rsidRPr="4B0A9419">
        <w:rPr>
          <w:rFonts w:asciiTheme="minorHAnsi" w:eastAsiaTheme="minorEastAsia" w:hAnsiTheme="minorHAnsi" w:cstheme="minorBidi"/>
          <w:sz w:val="28"/>
          <w:szCs w:val="28"/>
        </w:rPr>
        <w:t>f the Representative Assembly</w:t>
      </w:r>
      <w:r w:rsidR="65BEE4B8" w:rsidRPr="4B0A9419">
        <w:rPr>
          <w:rFonts w:asciiTheme="minorHAnsi" w:eastAsiaTheme="minorEastAsia" w:hAnsiTheme="minorHAnsi" w:cstheme="minorBidi"/>
          <w:sz w:val="28"/>
          <w:szCs w:val="28"/>
        </w:rPr>
        <w:t xml:space="preserve"> Minutes</w:t>
      </w:r>
    </w:p>
    <w:p w14:paraId="68C1D504" w14:textId="05B93132" w:rsidR="77D7C29C" w:rsidRDefault="77D7C29C" w:rsidP="4B0A9419">
      <w:pPr>
        <w:rPr>
          <w:rFonts w:asciiTheme="minorHAnsi" w:eastAsiaTheme="minorEastAsia" w:hAnsiTheme="minorHAnsi" w:cstheme="minorBidi"/>
          <w:sz w:val="28"/>
          <w:szCs w:val="28"/>
        </w:rPr>
      </w:pPr>
      <w:r w:rsidRPr="4B0A9419">
        <w:rPr>
          <w:rFonts w:asciiTheme="minorHAnsi" w:eastAsiaTheme="minorEastAsia" w:hAnsiTheme="minorHAnsi" w:cstheme="minorBidi"/>
          <w:sz w:val="28"/>
          <w:szCs w:val="28"/>
        </w:rPr>
        <w:t>(Enclosure #1)</w:t>
      </w:r>
    </w:p>
    <w:p w14:paraId="462EEB92" w14:textId="77777777" w:rsidR="00415D48" w:rsidRDefault="00415D48" w:rsidP="4B0A9419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p w14:paraId="462EEB93" w14:textId="77777777" w:rsidR="00415D48" w:rsidRDefault="00415D48" w:rsidP="4B0A9419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1065EE89" w14:textId="4F4D9D34" w:rsidR="00923783" w:rsidRDefault="00415D48" w:rsidP="4B0A9419">
      <w:pPr>
        <w:rPr>
          <w:rFonts w:asciiTheme="minorHAnsi" w:eastAsiaTheme="minorEastAsia" w:hAnsiTheme="minorHAnsi" w:cstheme="minorBidi"/>
          <w:sz w:val="22"/>
          <w:szCs w:val="22"/>
        </w:rPr>
      </w:pPr>
      <w:r w:rsidRPr="4B0A9419">
        <w:rPr>
          <w:rFonts w:asciiTheme="minorHAnsi" w:eastAsiaTheme="minorEastAsia" w:hAnsiTheme="minorHAnsi" w:cstheme="minorBidi"/>
          <w:sz w:val="22"/>
          <w:szCs w:val="22"/>
        </w:rPr>
        <w:t xml:space="preserve">Chair </w:t>
      </w:r>
      <w:r w:rsidR="00405C9B" w:rsidRPr="4B0A9419">
        <w:rPr>
          <w:rFonts w:asciiTheme="minorHAnsi" w:eastAsiaTheme="minorEastAsia" w:hAnsiTheme="minorHAnsi" w:cstheme="minorBidi"/>
          <w:sz w:val="22"/>
          <w:szCs w:val="22"/>
        </w:rPr>
        <w:t>Greg Zylka</w:t>
      </w:r>
      <w:r w:rsidRPr="4B0A9419">
        <w:rPr>
          <w:rFonts w:asciiTheme="minorHAnsi" w:eastAsiaTheme="minorEastAsia" w:hAnsiTheme="minorHAnsi" w:cstheme="minorBidi"/>
          <w:sz w:val="22"/>
          <w:szCs w:val="22"/>
        </w:rPr>
        <w:t xml:space="preserve"> called the meeting to order at 5:</w:t>
      </w:r>
      <w:r w:rsidR="00405C9B" w:rsidRPr="4B0A9419">
        <w:rPr>
          <w:rFonts w:asciiTheme="minorHAnsi" w:eastAsiaTheme="minorEastAsia" w:hAnsiTheme="minorHAnsi" w:cstheme="minorBidi"/>
          <w:sz w:val="22"/>
          <w:szCs w:val="22"/>
        </w:rPr>
        <w:t>30</w:t>
      </w:r>
      <w:r w:rsidRPr="4B0A9419">
        <w:rPr>
          <w:rFonts w:asciiTheme="minorHAnsi" w:eastAsiaTheme="minorEastAsia" w:hAnsiTheme="minorHAnsi" w:cstheme="minorBidi"/>
          <w:sz w:val="22"/>
          <w:szCs w:val="22"/>
        </w:rPr>
        <w:t xml:space="preserve"> p</w:t>
      </w:r>
      <w:r w:rsidR="00D87D43" w:rsidRPr="4B0A9419">
        <w:rPr>
          <w:rFonts w:asciiTheme="minorHAnsi" w:eastAsiaTheme="minorEastAsia" w:hAnsiTheme="minorHAnsi" w:cstheme="minorBidi"/>
          <w:sz w:val="22"/>
          <w:szCs w:val="22"/>
        </w:rPr>
        <w:t>m</w:t>
      </w:r>
      <w:r w:rsidRPr="4B0A9419">
        <w:rPr>
          <w:rFonts w:asciiTheme="minorHAnsi" w:eastAsiaTheme="minorEastAsia" w:hAnsiTheme="minorHAnsi" w:cstheme="minorBidi"/>
          <w:sz w:val="22"/>
          <w:szCs w:val="22"/>
        </w:rPr>
        <w:t xml:space="preserve"> with the following present:</w:t>
      </w:r>
      <w:r w:rsidR="00D87D43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181E299A" w:rsidRPr="4B0A9419">
        <w:rPr>
          <w:rFonts w:asciiTheme="minorHAnsi" w:eastAsiaTheme="minorEastAsia" w:hAnsiTheme="minorHAnsi" w:cstheme="minorBidi"/>
          <w:sz w:val="22"/>
          <w:szCs w:val="22"/>
        </w:rPr>
        <w:t>Julia Kicker</w:t>
      </w:r>
      <w:r w:rsidR="00D87D43" w:rsidRPr="4B0A9419">
        <w:rPr>
          <w:rFonts w:asciiTheme="minorHAnsi" w:eastAsiaTheme="minorEastAsia" w:hAnsiTheme="minorHAnsi" w:cstheme="minorBidi"/>
          <w:sz w:val="22"/>
          <w:szCs w:val="22"/>
        </w:rPr>
        <w:t xml:space="preserve">, </w:t>
      </w:r>
      <w:r w:rsidR="00D0199B" w:rsidRPr="4B0A9419">
        <w:rPr>
          <w:rFonts w:asciiTheme="minorHAnsi" w:eastAsiaTheme="minorEastAsia" w:hAnsiTheme="minorHAnsi" w:cstheme="minorBidi"/>
          <w:sz w:val="22"/>
          <w:szCs w:val="22"/>
        </w:rPr>
        <w:t>Linda</w:t>
      </w:r>
      <w:r w:rsidR="00AE7634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D0199B" w:rsidRPr="4B0A9419">
        <w:rPr>
          <w:rFonts w:asciiTheme="minorHAnsi" w:eastAsiaTheme="minorEastAsia" w:hAnsiTheme="minorHAnsi" w:cstheme="minorBidi"/>
          <w:sz w:val="22"/>
          <w:szCs w:val="22"/>
        </w:rPr>
        <w:t xml:space="preserve">Arts, </w:t>
      </w:r>
      <w:r w:rsidR="00241AB2" w:rsidRPr="4B0A9419">
        <w:rPr>
          <w:rFonts w:asciiTheme="minorHAnsi" w:eastAsiaTheme="minorEastAsia" w:hAnsiTheme="minorHAnsi" w:cstheme="minorBidi"/>
          <w:sz w:val="22"/>
          <w:szCs w:val="22"/>
        </w:rPr>
        <w:t>Chris Kircher</w:t>
      </w:r>
      <w:r w:rsidR="00D87D43" w:rsidRPr="4B0A9419">
        <w:rPr>
          <w:rFonts w:asciiTheme="minorHAnsi" w:eastAsiaTheme="minorEastAsia" w:hAnsiTheme="minorHAnsi" w:cstheme="minorBidi"/>
          <w:sz w:val="22"/>
          <w:szCs w:val="22"/>
        </w:rPr>
        <w:t xml:space="preserve">, Sharon Thiel, Sara Nagel, </w:t>
      </w:r>
      <w:r w:rsidR="00FC4426" w:rsidRPr="4B0A9419">
        <w:rPr>
          <w:rFonts w:asciiTheme="minorHAnsi" w:eastAsiaTheme="minorEastAsia" w:hAnsiTheme="minorHAnsi" w:cstheme="minorBidi"/>
          <w:sz w:val="22"/>
          <w:szCs w:val="22"/>
        </w:rPr>
        <w:t>Steve Barrows</w:t>
      </w:r>
      <w:r w:rsidR="00864EFB" w:rsidRPr="4B0A9419">
        <w:rPr>
          <w:rFonts w:asciiTheme="minorHAnsi" w:eastAsiaTheme="minorEastAsia" w:hAnsiTheme="minorHAnsi" w:cstheme="minorBidi"/>
          <w:sz w:val="22"/>
          <w:szCs w:val="22"/>
        </w:rPr>
        <w:t>,</w:t>
      </w:r>
      <w:r w:rsidR="279352E5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Neal Gaalswyk, Jeff Jelinski, Mark Lunde, Michael Netland, Darrel Olson, Elizabeth Olson, John Perleberg, Jeff Peterson, John Ryan, Dan Schilling, Za</w:t>
      </w:r>
      <w:r w:rsidR="28178507" w:rsidRPr="4B0A9419">
        <w:rPr>
          <w:rFonts w:asciiTheme="minorHAnsi" w:eastAsiaTheme="minorEastAsia" w:hAnsiTheme="minorHAnsi" w:cstheme="minorBidi"/>
          <w:sz w:val="22"/>
          <w:szCs w:val="22"/>
        </w:rPr>
        <w:t xml:space="preserve">ch Tabatt, Andrea Haverinen, Amy </w:t>
      </w:r>
      <w:proofErr w:type="spellStart"/>
      <w:r w:rsidR="28178507" w:rsidRPr="4B0A9419">
        <w:rPr>
          <w:rFonts w:asciiTheme="minorHAnsi" w:eastAsiaTheme="minorEastAsia" w:hAnsiTheme="minorHAnsi" w:cstheme="minorBidi"/>
          <w:sz w:val="22"/>
          <w:szCs w:val="22"/>
        </w:rPr>
        <w:t>Sjoblad</w:t>
      </w:r>
      <w:proofErr w:type="spellEnd"/>
      <w:r w:rsidR="28178507" w:rsidRPr="4B0A9419">
        <w:rPr>
          <w:rFonts w:asciiTheme="minorHAnsi" w:eastAsiaTheme="minorEastAsia" w:hAnsiTheme="minorHAnsi" w:cstheme="minorBidi"/>
          <w:sz w:val="22"/>
          <w:szCs w:val="22"/>
        </w:rPr>
        <w:t xml:space="preserve">, Kevin Boyles, Molly Gerads, Mark Gerbi, Randy Heidmann, Shyla Hess, Roger </w:t>
      </w:r>
      <w:proofErr w:type="spellStart"/>
      <w:r w:rsidR="28178507" w:rsidRPr="4B0A9419">
        <w:rPr>
          <w:rFonts w:asciiTheme="minorHAnsi" w:eastAsiaTheme="minorEastAsia" w:hAnsiTheme="minorHAnsi" w:cstheme="minorBidi"/>
          <w:sz w:val="22"/>
          <w:szCs w:val="22"/>
        </w:rPr>
        <w:t>Hoplin</w:t>
      </w:r>
      <w:proofErr w:type="spellEnd"/>
      <w:r w:rsidR="28178507" w:rsidRPr="4B0A9419">
        <w:rPr>
          <w:rFonts w:asciiTheme="minorHAnsi" w:eastAsiaTheme="minorEastAsia" w:hAnsiTheme="minorHAnsi" w:cstheme="minorBidi"/>
          <w:sz w:val="22"/>
          <w:szCs w:val="22"/>
        </w:rPr>
        <w:t xml:space="preserve">, Dan Lawson, Laura Lee, Tommy Sablan, Chandler Trout, Barb Tumberg, Russ </w:t>
      </w:r>
      <w:proofErr w:type="spellStart"/>
      <w:r w:rsidR="28178507" w:rsidRPr="4B0A9419">
        <w:rPr>
          <w:rFonts w:asciiTheme="minorHAnsi" w:eastAsiaTheme="minorEastAsia" w:hAnsiTheme="minorHAnsi" w:cstheme="minorBidi"/>
          <w:sz w:val="22"/>
          <w:szCs w:val="22"/>
        </w:rPr>
        <w:t>VanDenheuvel</w:t>
      </w:r>
      <w:proofErr w:type="spellEnd"/>
      <w:r w:rsidR="28178507" w:rsidRPr="4B0A9419">
        <w:rPr>
          <w:rFonts w:asciiTheme="minorHAnsi" w:eastAsiaTheme="minorEastAsia" w:hAnsiTheme="minorHAnsi" w:cstheme="minorBidi"/>
          <w:sz w:val="22"/>
          <w:szCs w:val="22"/>
        </w:rPr>
        <w:t>, Bryan Winkels, Chris Youngbauer</w:t>
      </w:r>
      <w:r w:rsidR="31AA4A10" w:rsidRPr="4B0A9419">
        <w:rPr>
          <w:rFonts w:asciiTheme="minorHAnsi" w:eastAsiaTheme="minorEastAsia" w:hAnsiTheme="minorHAnsi" w:cstheme="minorBidi"/>
          <w:sz w:val="22"/>
          <w:szCs w:val="22"/>
        </w:rPr>
        <w:t xml:space="preserve">. </w:t>
      </w:r>
    </w:p>
    <w:p w14:paraId="718D26B2" w14:textId="77777777" w:rsidR="00D87D43" w:rsidRDefault="00D87D43" w:rsidP="4B0A9419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462EEB96" w14:textId="0F13953C" w:rsidR="00415D48" w:rsidRDefault="00A810C0" w:rsidP="4B0A9419">
      <w:pPr>
        <w:rPr>
          <w:rFonts w:asciiTheme="minorHAnsi" w:eastAsiaTheme="minorEastAsia" w:hAnsiTheme="minorHAnsi" w:cstheme="minorBidi"/>
          <w:sz w:val="22"/>
          <w:szCs w:val="22"/>
        </w:rPr>
      </w:pPr>
      <w:r w:rsidRPr="4B0A9419">
        <w:rPr>
          <w:rFonts w:asciiTheme="minorHAnsi" w:eastAsiaTheme="minorEastAsia" w:hAnsiTheme="minorHAnsi" w:cstheme="minorBidi"/>
          <w:sz w:val="22"/>
          <w:szCs w:val="22"/>
        </w:rPr>
        <w:t>Member</w:t>
      </w:r>
      <w:r w:rsidR="00415D48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5E370DB0" w:rsidRPr="4B0A9419">
        <w:rPr>
          <w:rFonts w:asciiTheme="minorHAnsi" w:eastAsiaTheme="minorEastAsia" w:hAnsiTheme="minorHAnsi" w:cstheme="minorBidi"/>
          <w:sz w:val="22"/>
          <w:szCs w:val="22"/>
        </w:rPr>
        <w:t xml:space="preserve">Nagel </w:t>
      </w:r>
      <w:r w:rsidR="00346626" w:rsidRPr="4B0A9419">
        <w:rPr>
          <w:rFonts w:asciiTheme="minorHAnsi" w:eastAsiaTheme="minorEastAsia" w:hAnsiTheme="minorHAnsi" w:cstheme="minorBidi"/>
          <w:sz w:val="22"/>
          <w:szCs w:val="22"/>
        </w:rPr>
        <w:t xml:space="preserve">moved, seconded by </w:t>
      </w:r>
      <w:r w:rsidRPr="4B0A9419">
        <w:rPr>
          <w:rFonts w:asciiTheme="minorHAnsi" w:eastAsiaTheme="minorEastAsia" w:hAnsiTheme="minorHAnsi" w:cstheme="minorBidi"/>
          <w:sz w:val="22"/>
          <w:szCs w:val="22"/>
        </w:rPr>
        <w:t>Member</w:t>
      </w:r>
      <w:r w:rsidR="00415D48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5CF26F19" w:rsidRPr="4B0A9419">
        <w:rPr>
          <w:rFonts w:asciiTheme="minorHAnsi" w:eastAsiaTheme="minorEastAsia" w:hAnsiTheme="minorHAnsi" w:cstheme="minorBidi"/>
          <w:sz w:val="22"/>
          <w:szCs w:val="22"/>
        </w:rPr>
        <w:t>Thiel</w:t>
      </w:r>
      <w:r w:rsidR="00D87D43" w:rsidRPr="4B0A9419">
        <w:rPr>
          <w:rFonts w:asciiTheme="minorHAnsi" w:eastAsiaTheme="minorEastAsia" w:hAnsiTheme="minorHAnsi" w:cstheme="minorBidi"/>
          <w:sz w:val="22"/>
          <w:szCs w:val="22"/>
        </w:rPr>
        <w:t>,</w:t>
      </w:r>
      <w:r w:rsidR="00415D48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to ap</w:t>
      </w:r>
      <w:r w:rsidR="00AB0CE2" w:rsidRPr="4B0A9419">
        <w:rPr>
          <w:rFonts w:asciiTheme="minorHAnsi" w:eastAsiaTheme="minorEastAsia" w:hAnsiTheme="minorHAnsi" w:cstheme="minorBidi"/>
          <w:sz w:val="22"/>
          <w:szCs w:val="22"/>
        </w:rPr>
        <w:t xml:space="preserve">prove the minutes of </w:t>
      </w:r>
      <w:r w:rsidR="00702E6D" w:rsidRPr="4B0A9419">
        <w:rPr>
          <w:rFonts w:asciiTheme="minorHAnsi" w:eastAsiaTheme="minorEastAsia" w:hAnsiTheme="minorHAnsi" w:cstheme="minorBidi"/>
          <w:sz w:val="22"/>
          <w:szCs w:val="22"/>
        </w:rPr>
        <w:t xml:space="preserve">the </w:t>
      </w:r>
      <w:r w:rsidR="00AB0CE2" w:rsidRPr="4B0A9419">
        <w:rPr>
          <w:rFonts w:asciiTheme="minorHAnsi" w:eastAsiaTheme="minorEastAsia" w:hAnsiTheme="minorHAnsi" w:cstheme="minorBidi"/>
          <w:sz w:val="22"/>
          <w:szCs w:val="22"/>
        </w:rPr>
        <w:t xml:space="preserve">April </w:t>
      </w:r>
      <w:r w:rsidR="00A62023" w:rsidRPr="4B0A9419">
        <w:rPr>
          <w:rFonts w:asciiTheme="minorHAnsi" w:eastAsiaTheme="minorEastAsia" w:hAnsiTheme="minorHAnsi" w:cstheme="minorBidi"/>
          <w:sz w:val="22"/>
          <w:szCs w:val="22"/>
        </w:rPr>
        <w:t>17</w:t>
      </w:r>
      <w:r w:rsidR="00415D48" w:rsidRPr="4B0A9419">
        <w:rPr>
          <w:rFonts w:asciiTheme="minorHAnsi" w:eastAsiaTheme="minorEastAsia" w:hAnsiTheme="minorHAnsi" w:cstheme="minorBidi"/>
          <w:sz w:val="22"/>
          <w:szCs w:val="22"/>
        </w:rPr>
        <w:t>, 20</w:t>
      </w:r>
      <w:r w:rsidR="2766B25E" w:rsidRPr="4B0A9419">
        <w:rPr>
          <w:rFonts w:asciiTheme="minorHAnsi" w:eastAsiaTheme="minorEastAsia" w:hAnsiTheme="minorHAnsi" w:cstheme="minorBidi"/>
          <w:sz w:val="22"/>
          <w:szCs w:val="22"/>
        </w:rPr>
        <w:t>2</w:t>
      </w:r>
      <w:r w:rsidR="00A62023" w:rsidRPr="4B0A9419">
        <w:rPr>
          <w:rFonts w:asciiTheme="minorHAnsi" w:eastAsiaTheme="minorEastAsia" w:hAnsiTheme="minorHAnsi" w:cstheme="minorBidi"/>
          <w:sz w:val="22"/>
          <w:szCs w:val="22"/>
        </w:rPr>
        <w:t>4</w:t>
      </w:r>
      <w:r w:rsidR="00D87D43" w:rsidRPr="4B0A9419">
        <w:rPr>
          <w:rFonts w:asciiTheme="minorHAnsi" w:eastAsiaTheme="minorEastAsia" w:hAnsiTheme="minorHAnsi" w:cstheme="minorBidi"/>
          <w:sz w:val="22"/>
          <w:szCs w:val="22"/>
        </w:rPr>
        <w:t>,</w:t>
      </w:r>
      <w:r w:rsidR="00AB0CE2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415D48" w:rsidRPr="4B0A9419">
        <w:rPr>
          <w:rFonts w:asciiTheme="minorHAnsi" w:eastAsiaTheme="minorEastAsia" w:hAnsiTheme="minorHAnsi" w:cstheme="minorBidi"/>
          <w:sz w:val="22"/>
          <w:szCs w:val="22"/>
        </w:rPr>
        <w:t>Annual Meeting of the Representative Assembly. Motion carried.</w:t>
      </w:r>
    </w:p>
    <w:p w14:paraId="462EEB97" w14:textId="77777777" w:rsidR="00415D48" w:rsidRDefault="00415D48" w:rsidP="4B0A9419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462EEB98" w14:textId="61F365A3" w:rsidR="00415D48" w:rsidRDefault="00121680" w:rsidP="4B0A9419">
      <w:pPr>
        <w:rPr>
          <w:rFonts w:asciiTheme="minorHAnsi" w:eastAsiaTheme="minorEastAsia" w:hAnsiTheme="minorHAnsi" w:cstheme="minorBidi"/>
          <w:sz w:val="22"/>
          <w:szCs w:val="22"/>
        </w:rPr>
      </w:pPr>
      <w:r w:rsidRPr="4B0A9419">
        <w:rPr>
          <w:rFonts w:asciiTheme="minorHAnsi" w:eastAsiaTheme="minorEastAsia" w:hAnsiTheme="minorHAnsi" w:cstheme="minorBidi"/>
          <w:sz w:val="22"/>
          <w:szCs w:val="22"/>
        </w:rPr>
        <w:t>Dr. Coauette</w:t>
      </w:r>
      <w:r w:rsidR="00415D48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presented the Open Forum</w:t>
      </w:r>
      <w:r w:rsidR="00346626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and the Annual Evaluation Report and</w:t>
      </w:r>
      <w:r w:rsidR="00D87D43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346626" w:rsidRPr="4B0A9419">
        <w:rPr>
          <w:rFonts w:asciiTheme="minorHAnsi" w:eastAsiaTheme="minorEastAsia" w:hAnsiTheme="minorHAnsi" w:cstheme="minorBidi"/>
          <w:sz w:val="22"/>
          <w:szCs w:val="22"/>
        </w:rPr>
        <w:t>Annual Plan</w:t>
      </w:r>
      <w:r w:rsidR="00415D48" w:rsidRPr="4B0A9419">
        <w:rPr>
          <w:rFonts w:asciiTheme="minorHAnsi" w:eastAsiaTheme="minorEastAsia" w:hAnsiTheme="minorHAnsi" w:cstheme="minorBidi"/>
          <w:sz w:val="22"/>
          <w:szCs w:val="22"/>
        </w:rPr>
        <w:t>.</w:t>
      </w:r>
      <w:r w:rsidR="00790A55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4B0A9419">
        <w:rPr>
          <w:rFonts w:asciiTheme="minorHAnsi" w:eastAsiaTheme="minorEastAsia" w:hAnsiTheme="minorHAnsi" w:cstheme="minorBidi"/>
          <w:sz w:val="22"/>
          <w:szCs w:val="22"/>
        </w:rPr>
        <w:t>Dr. Coauette</w:t>
      </w:r>
      <w:r w:rsidR="00790A55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entertained input from the Membership. No input was brought forth.</w:t>
      </w:r>
    </w:p>
    <w:p w14:paraId="462EEB99" w14:textId="77777777" w:rsidR="00790A55" w:rsidRDefault="00790A55" w:rsidP="4B0A9419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462EEB9A" w14:textId="713AA3D9" w:rsidR="00732E2F" w:rsidRDefault="003F2C5F" w:rsidP="4B0A9419">
      <w:pPr>
        <w:rPr>
          <w:rFonts w:asciiTheme="minorHAnsi" w:eastAsiaTheme="minorEastAsia" w:hAnsiTheme="minorHAnsi" w:cstheme="minorBidi"/>
          <w:sz w:val="22"/>
          <w:szCs w:val="22"/>
        </w:rPr>
      </w:pPr>
      <w:r w:rsidRPr="4B0A9419">
        <w:rPr>
          <w:rFonts w:asciiTheme="minorHAnsi" w:eastAsiaTheme="minorEastAsia" w:hAnsiTheme="minorHAnsi" w:cstheme="minorBidi"/>
          <w:sz w:val="22"/>
          <w:szCs w:val="22"/>
        </w:rPr>
        <w:t>Member</w:t>
      </w:r>
      <w:r w:rsidR="004D640B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Zylka</w:t>
      </w:r>
      <w:r w:rsidR="00732E2F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121680" w:rsidRPr="4B0A9419">
        <w:rPr>
          <w:rFonts w:asciiTheme="minorHAnsi" w:eastAsiaTheme="minorEastAsia" w:hAnsiTheme="minorHAnsi" w:cstheme="minorBidi"/>
          <w:sz w:val="22"/>
          <w:szCs w:val="22"/>
        </w:rPr>
        <w:t xml:space="preserve">called for matters to come before the </w:t>
      </w:r>
      <w:r w:rsidR="00663D4A" w:rsidRPr="4B0A9419">
        <w:rPr>
          <w:rFonts w:asciiTheme="minorHAnsi" w:eastAsiaTheme="minorEastAsia" w:hAnsiTheme="minorHAnsi" w:cstheme="minorBidi"/>
          <w:sz w:val="22"/>
          <w:szCs w:val="22"/>
        </w:rPr>
        <w:t>Sourcewell</w:t>
      </w:r>
      <w:r w:rsidR="00121680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Representative Assembly</w:t>
      </w:r>
      <w:r w:rsidR="00732E2F" w:rsidRPr="4B0A9419">
        <w:rPr>
          <w:rFonts w:asciiTheme="minorHAnsi" w:eastAsiaTheme="minorEastAsia" w:hAnsiTheme="minorHAnsi" w:cstheme="minorBidi"/>
          <w:sz w:val="22"/>
          <w:szCs w:val="22"/>
        </w:rPr>
        <w:t>.</w:t>
      </w:r>
      <w:r w:rsidR="00121680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No matters were brought forth.</w:t>
      </w:r>
      <w:r w:rsidR="00732E2F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 </w:t>
      </w:r>
    </w:p>
    <w:p w14:paraId="1A29FA9E" w14:textId="77777777" w:rsidR="008B3CA5" w:rsidRDefault="008B3CA5" w:rsidP="4B0A9419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462EEB9E" w14:textId="77777777" w:rsidR="000101B3" w:rsidRDefault="000101B3" w:rsidP="4B0A9419">
      <w:pPr>
        <w:rPr>
          <w:rFonts w:asciiTheme="minorHAnsi" w:eastAsiaTheme="minorEastAsia" w:hAnsiTheme="minorHAnsi" w:cstheme="minorBidi"/>
          <w:sz w:val="22"/>
          <w:szCs w:val="22"/>
        </w:rPr>
      </w:pPr>
      <w:r w:rsidRPr="4B0A9419">
        <w:rPr>
          <w:rFonts w:asciiTheme="minorHAnsi" w:eastAsiaTheme="minorEastAsia" w:hAnsiTheme="minorHAnsi" w:cstheme="minorBidi"/>
          <w:sz w:val="22"/>
          <w:szCs w:val="22"/>
        </w:rPr>
        <w:t>The Annual Student Recognition Program followed.</w:t>
      </w:r>
    </w:p>
    <w:p w14:paraId="3EB43AAB" w14:textId="77777777" w:rsidR="00AC44D6" w:rsidRDefault="00AC44D6" w:rsidP="4B0A9419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462EEBA0" w14:textId="767EAAB9" w:rsidR="00415D48" w:rsidRDefault="00AC44D6" w:rsidP="4B0A9419">
      <w:pPr>
        <w:rPr>
          <w:rFonts w:asciiTheme="minorHAnsi" w:eastAsiaTheme="minorEastAsia" w:hAnsiTheme="minorHAnsi" w:cstheme="minorBidi"/>
          <w:sz w:val="22"/>
          <w:szCs w:val="22"/>
        </w:rPr>
      </w:pPr>
      <w:r w:rsidRPr="4B0A9419">
        <w:rPr>
          <w:rFonts w:asciiTheme="minorHAnsi" w:eastAsiaTheme="minorEastAsia" w:hAnsiTheme="minorHAnsi" w:cstheme="minorBidi"/>
          <w:sz w:val="22"/>
          <w:szCs w:val="22"/>
        </w:rPr>
        <w:t xml:space="preserve">Member </w:t>
      </w:r>
      <w:r w:rsidR="3D7C825E" w:rsidRPr="4B0A9419">
        <w:rPr>
          <w:rFonts w:asciiTheme="minorHAnsi" w:eastAsiaTheme="minorEastAsia" w:hAnsiTheme="minorHAnsi" w:cstheme="minorBidi"/>
          <w:sz w:val="22"/>
          <w:szCs w:val="22"/>
        </w:rPr>
        <w:t>Nagel</w:t>
      </w:r>
      <w:r w:rsidR="003F2C5F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4E4E6E" w:rsidRPr="4B0A9419">
        <w:rPr>
          <w:rFonts w:asciiTheme="minorHAnsi" w:eastAsiaTheme="minorEastAsia" w:hAnsiTheme="minorHAnsi" w:cstheme="minorBidi"/>
          <w:sz w:val="22"/>
          <w:szCs w:val="22"/>
        </w:rPr>
        <w:t xml:space="preserve">moved, seconded by </w:t>
      </w:r>
      <w:r w:rsidRPr="4B0A9419">
        <w:rPr>
          <w:rFonts w:asciiTheme="minorHAnsi" w:eastAsiaTheme="minorEastAsia" w:hAnsiTheme="minorHAnsi" w:cstheme="minorBidi"/>
          <w:sz w:val="22"/>
          <w:szCs w:val="22"/>
        </w:rPr>
        <w:t xml:space="preserve">Member </w:t>
      </w:r>
      <w:r w:rsidR="3AF55386" w:rsidRPr="4B0A9419">
        <w:rPr>
          <w:rFonts w:asciiTheme="minorHAnsi" w:eastAsiaTheme="minorEastAsia" w:hAnsiTheme="minorHAnsi" w:cstheme="minorBidi"/>
          <w:sz w:val="22"/>
          <w:szCs w:val="22"/>
        </w:rPr>
        <w:t>Arts</w:t>
      </w:r>
      <w:r w:rsidR="00853BEC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4238C3" w:rsidRPr="4B0A9419">
        <w:rPr>
          <w:rFonts w:asciiTheme="minorHAnsi" w:eastAsiaTheme="minorEastAsia" w:hAnsiTheme="minorHAnsi" w:cstheme="minorBidi"/>
          <w:sz w:val="22"/>
          <w:szCs w:val="22"/>
        </w:rPr>
        <w:t xml:space="preserve">to adjourn the meeting at </w:t>
      </w:r>
      <w:r w:rsidR="6AC75704" w:rsidRPr="4B0A9419">
        <w:rPr>
          <w:rFonts w:asciiTheme="minorHAnsi" w:eastAsiaTheme="minorEastAsia" w:hAnsiTheme="minorHAnsi" w:cstheme="minorBidi"/>
          <w:sz w:val="22"/>
          <w:szCs w:val="22"/>
        </w:rPr>
        <w:t>8:</w:t>
      </w:r>
      <w:r w:rsidR="41AEA271" w:rsidRPr="4B0A9419">
        <w:rPr>
          <w:rFonts w:asciiTheme="minorHAnsi" w:eastAsiaTheme="minorEastAsia" w:hAnsiTheme="minorHAnsi" w:cstheme="minorBidi"/>
          <w:sz w:val="22"/>
          <w:szCs w:val="22"/>
        </w:rPr>
        <w:t>00</w:t>
      </w:r>
      <w:r w:rsidR="6AC75704" w:rsidRPr="4B0A941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4E4E6E" w:rsidRPr="4B0A9419">
        <w:rPr>
          <w:rFonts w:asciiTheme="minorHAnsi" w:eastAsiaTheme="minorEastAsia" w:hAnsiTheme="minorHAnsi" w:cstheme="minorBidi"/>
          <w:sz w:val="22"/>
          <w:szCs w:val="22"/>
        </w:rPr>
        <w:t>pm. Motion carried.</w:t>
      </w:r>
    </w:p>
    <w:p w14:paraId="462EEBA1" w14:textId="77777777" w:rsidR="009F6E4B" w:rsidRDefault="009F6E4B" w:rsidP="4B0A9419">
      <w:pPr>
        <w:rPr>
          <w:rFonts w:asciiTheme="minorHAnsi" w:eastAsiaTheme="minorEastAsia" w:hAnsiTheme="minorHAnsi" w:cstheme="minorBidi"/>
          <w:sz w:val="22"/>
          <w:szCs w:val="22"/>
        </w:rPr>
      </w:pPr>
    </w:p>
    <w:sectPr w:rsidR="009F6E4B" w:rsidSect="00AC44D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92C457" w14:textId="77777777" w:rsidR="00A11442" w:rsidRDefault="00A11442" w:rsidP="00E67F5F">
      <w:r>
        <w:separator/>
      </w:r>
    </w:p>
  </w:endnote>
  <w:endnote w:type="continuationSeparator" w:id="0">
    <w:p w14:paraId="1459CF31" w14:textId="77777777" w:rsidR="00A11442" w:rsidRDefault="00A11442" w:rsidP="00E67F5F">
      <w:r>
        <w:continuationSeparator/>
      </w:r>
    </w:p>
  </w:endnote>
  <w:endnote w:type="continuationNotice" w:id="1">
    <w:p w14:paraId="251892CD" w14:textId="77777777" w:rsidR="00A11442" w:rsidRDefault="00A114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4CC47B" w14:textId="77777777" w:rsidR="00C356EC" w:rsidRDefault="00C356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3476E5" w14:textId="77777777" w:rsidR="00C356EC" w:rsidRDefault="00C356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ED4794" w14:textId="77777777" w:rsidR="00C356EC" w:rsidRDefault="00C356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9A12C0" w14:textId="77777777" w:rsidR="00A11442" w:rsidRDefault="00A11442" w:rsidP="00E67F5F">
      <w:r>
        <w:separator/>
      </w:r>
    </w:p>
  </w:footnote>
  <w:footnote w:type="continuationSeparator" w:id="0">
    <w:p w14:paraId="42BBC260" w14:textId="77777777" w:rsidR="00A11442" w:rsidRDefault="00A11442" w:rsidP="00E67F5F">
      <w:r>
        <w:continuationSeparator/>
      </w:r>
    </w:p>
  </w:footnote>
  <w:footnote w:type="continuationNotice" w:id="1">
    <w:p w14:paraId="3FABC6E3" w14:textId="77777777" w:rsidR="00A11442" w:rsidRDefault="00A114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3057A" w14:textId="77777777" w:rsidR="00C356EC" w:rsidRDefault="00C356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64284461"/>
      <w:docPartObj>
        <w:docPartGallery w:val="Watermarks"/>
        <w:docPartUnique/>
      </w:docPartObj>
    </w:sdtPr>
    <w:sdtEndPr/>
    <w:sdtContent>
      <w:p w14:paraId="462EEBA7" w14:textId="68594FBC" w:rsidR="0080004C" w:rsidRDefault="00F416CE">
        <w:pPr>
          <w:pStyle w:val="Header"/>
        </w:pPr>
        <w:r>
          <w:rPr>
            <w:noProof/>
          </w:rPr>
          <w:pict w14:anchorId="5796818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9635EC" w14:textId="77777777" w:rsidR="00C356EC" w:rsidRDefault="00C356E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sjQxMDEzMzaxNDdV0lEKTi0uzszPAykwqgUA4cFKFCwAAAA="/>
  </w:docVars>
  <w:rsids>
    <w:rsidRoot w:val="00415D48"/>
    <w:rsid w:val="0000029B"/>
    <w:rsid w:val="000101B3"/>
    <w:rsid w:val="000614CE"/>
    <w:rsid w:val="00117CF7"/>
    <w:rsid w:val="00120BEF"/>
    <w:rsid w:val="00121680"/>
    <w:rsid w:val="001E510B"/>
    <w:rsid w:val="00200ED4"/>
    <w:rsid w:val="00202E9F"/>
    <w:rsid w:val="00241AB2"/>
    <w:rsid w:val="00251F9C"/>
    <w:rsid w:val="00256C31"/>
    <w:rsid w:val="00256C3C"/>
    <w:rsid w:val="00266968"/>
    <w:rsid w:val="002B7E57"/>
    <w:rsid w:val="002D1E84"/>
    <w:rsid w:val="002E586D"/>
    <w:rsid w:val="002F1998"/>
    <w:rsid w:val="00302E5A"/>
    <w:rsid w:val="00303FD6"/>
    <w:rsid w:val="00325390"/>
    <w:rsid w:val="00337EBC"/>
    <w:rsid w:val="00346626"/>
    <w:rsid w:val="00365B02"/>
    <w:rsid w:val="003849E7"/>
    <w:rsid w:val="003D3837"/>
    <w:rsid w:val="003D5AAB"/>
    <w:rsid w:val="003F2C5F"/>
    <w:rsid w:val="00400CAF"/>
    <w:rsid w:val="00405C9B"/>
    <w:rsid w:val="00415D48"/>
    <w:rsid w:val="004238C3"/>
    <w:rsid w:val="00473E62"/>
    <w:rsid w:val="00491F75"/>
    <w:rsid w:val="004D640B"/>
    <w:rsid w:val="004E4E6E"/>
    <w:rsid w:val="00545A6E"/>
    <w:rsid w:val="005572BD"/>
    <w:rsid w:val="005C1FAD"/>
    <w:rsid w:val="00626CAE"/>
    <w:rsid w:val="006367D3"/>
    <w:rsid w:val="00643B17"/>
    <w:rsid w:val="00663D4A"/>
    <w:rsid w:val="00677DD6"/>
    <w:rsid w:val="006A2E7D"/>
    <w:rsid w:val="006A34E7"/>
    <w:rsid w:val="006B0822"/>
    <w:rsid w:val="006D67C3"/>
    <w:rsid w:val="006D7C85"/>
    <w:rsid w:val="006E1C07"/>
    <w:rsid w:val="006E71A5"/>
    <w:rsid w:val="006F0B34"/>
    <w:rsid w:val="00702E6D"/>
    <w:rsid w:val="00713B33"/>
    <w:rsid w:val="00732E2F"/>
    <w:rsid w:val="00735724"/>
    <w:rsid w:val="00745225"/>
    <w:rsid w:val="00747D33"/>
    <w:rsid w:val="0076759D"/>
    <w:rsid w:val="00790A55"/>
    <w:rsid w:val="007C023A"/>
    <w:rsid w:val="007D54E4"/>
    <w:rsid w:val="007F2F08"/>
    <w:rsid w:val="007F4591"/>
    <w:rsid w:val="0080004C"/>
    <w:rsid w:val="00807061"/>
    <w:rsid w:val="00842B1C"/>
    <w:rsid w:val="00853BEC"/>
    <w:rsid w:val="00864EFB"/>
    <w:rsid w:val="00870FCE"/>
    <w:rsid w:val="008B3CA5"/>
    <w:rsid w:val="008C3DAD"/>
    <w:rsid w:val="008D319D"/>
    <w:rsid w:val="0090131F"/>
    <w:rsid w:val="00905F78"/>
    <w:rsid w:val="00911DB7"/>
    <w:rsid w:val="00923783"/>
    <w:rsid w:val="0094576C"/>
    <w:rsid w:val="00954CAB"/>
    <w:rsid w:val="009F6E4B"/>
    <w:rsid w:val="00A11442"/>
    <w:rsid w:val="00A23D4F"/>
    <w:rsid w:val="00A322B2"/>
    <w:rsid w:val="00A4725F"/>
    <w:rsid w:val="00A6152A"/>
    <w:rsid w:val="00A62023"/>
    <w:rsid w:val="00A810C0"/>
    <w:rsid w:val="00A82615"/>
    <w:rsid w:val="00A84A19"/>
    <w:rsid w:val="00AB0CE2"/>
    <w:rsid w:val="00AC078D"/>
    <w:rsid w:val="00AC44D6"/>
    <w:rsid w:val="00AD4574"/>
    <w:rsid w:val="00AE7634"/>
    <w:rsid w:val="00B027F0"/>
    <w:rsid w:val="00B37307"/>
    <w:rsid w:val="00B7455A"/>
    <w:rsid w:val="00B8347C"/>
    <w:rsid w:val="00B86B9D"/>
    <w:rsid w:val="00B92046"/>
    <w:rsid w:val="00BB34F8"/>
    <w:rsid w:val="00BC54C7"/>
    <w:rsid w:val="00BD4939"/>
    <w:rsid w:val="00C01C47"/>
    <w:rsid w:val="00C23A5D"/>
    <w:rsid w:val="00C356EC"/>
    <w:rsid w:val="00CA6671"/>
    <w:rsid w:val="00CB74E8"/>
    <w:rsid w:val="00CF13D5"/>
    <w:rsid w:val="00D0199B"/>
    <w:rsid w:val="00D052A3"/>
    <w:rsid w:val="00D26D30"/>
    <w:rsid w:val="00D30928"/>
    <w:rsid w:val="00D85FDC"/>
    <w:rsid w:val="00D87D43"/>
    <w:rsid w:val="00DF4BF4"/>
    <w:rsid w:val="00E2341D"/>
    <w:rsid w:val="00E64CFD"/>
    <w:rsid w:val="00E67F5F"/>
    <w:rsid w:val="00E73F4D"/>
    <w:rsid w:val="00F040C7"/>
    <w:rsid w:val="00F22437"/>
    <w:rsid w:val="00F416CE"/>
    <w:rsid w:val="00F66AB1"/>
    <w:rsid w:val="00F8111F"/>
    <w:rsid w:val="00FB6CE5"/>
    <w:rsid w:val="00FC4426"/>
    <w:rsid w:val="05F74475"/>
    <w:rsid w:val="06AA8F4D"/>
    <w:rsid w:val="0A202D3D"/>
    <w:rsid w:val="0AF237C3"/>
    <w:rsid w:val="0C8E0824"/>
    <w:rsid w:val="12E4214B"/>
    <w:rsid w:val="147FF1AC"/>
    <w:rsid w:val="181E299A"/>
    <w:rsid w:val="195362CF"/>
    <w:rsid w:val="1F8E2345"/>
    <w:rsid w:val="20AB767A"/>
    <w:rsid w:val="215E74B4"/>
    <w:rsid w:val="22FA4515"/>
    <w:rsid w:val="2639D35D"/>
    <w:rsid w:val="2766B25E"/>
    <w:rsid w:val="279352E5"/>
    <w:rsid w:val="28178507"/>
    <w:rsid w:val="2ACDBAA4"/>
    <w:rsid w:val="2E3D9036"/>
    <w:rsid w:val="31AA4A10"/>
    <w:rsid w:val="3623BA7E"/>
    <w:rsid w:val="38BE7498"/>
    <w:rsid w:val="3AF55386"/>
    <w:rsid w:val="3D7C825E"/>
    <w:rsid w:val="3D99D341"/>
    <w:rsid w:val="3F60E8AF"/>
    <w:rsid w:val="3FA8466D"/>
    <w:rsid w:val="41AEA271"/>
    <w:rsid w:val="4514B1A7"/>
    <w:rsid w:val="452BBF64"/>
    <w:rsid w:val="47C10BB2"/>
    <w:rsid w:val="4A785649"/>
    <w:rsid w:val="4B0A9419"/>
    <w:rsid w:val="5118ACBB"/>
    <w:rsid w:val="516227E3"/>
    <w:rsid w:val="55056B2A"/>
    <w:rsid w:val="55E28C2E"/>
    <w:rsid w:val="5922220E"/>
    <w:rsid w:val="5B84C0A3"/>
    <w:rsid w:val="5CF26F19"/>
    <w:rsid w:val="5E370DB0"/>
    <w:rsid w:val="61D8562D"/>
    <w:rsid w:val="62BA9DA5"/>
    <w:rsid w:val="650FF6EF"/>
    <w:rsid w:val="6550A28A"/>
    <w:rsid w:val="65BEE4B8"/>
    <w:rsid w:val="674299E7"/>
    <w:rsid w:val="6AC75704"/>
    <w:rsid w:val="740159B6"/>
    <w:rsid w:val="77D7C29C"/>
    <w:rsid w:val="7DDA0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2EEB8F"/>
  <w15:docId w15:val="{8BEEDF78-7F42-4A43-9F36-74C9B1E5C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ahoma" w:eastAsiaTheme="minorHAnsi" w:hAnsi="Tahoma" w:cstheme="minorBidi"/>
        <w:sz w:val="24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D48"/>
    <w:pPr>
      <w:spacing w:after="0"/>
    </w:pPr>
    <w:rPr>
      <w:rFonts w:ascii="Times New Roman" w:eastAsia="Times New Roman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7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7F5F"/>
    <w:rPr>
      <w:rFonts w:ascii="Times New Roman" w:eastAsia="Times New Roman" w:hAnsi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E67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7F5F"/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29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dmin Contract" ma:contentTypeID="0x01010034B101475630BD469BFF163E857236A2120060F8045D7A899E4691F2B7BD9B7E8949" ma:contentTypeVersion="26" ma:contentTypeDescription="" ma:contentTypeScope="" ma:versionID="beecb9e93f6ecfb7f94653bb68af635b">
  <xsd:schema xmlns:xsd="http://www.w3.org/2001/XMLSchema" xmlns:xs="http://www.w3.org/2001/XMLSchema" xmlns:p="http://schemas.microsoft.com/office/2006/metadata/properties" xmlns:ns2="444c001f-a318-4830-8bbd-6184c3252629" xmlns:ns3="19ee2315-3ded-4fc6-a5b2-b89fba48715e" xmlns:ns4="5247ea59-7632-48e6-bc00-72f15bb7fb38" targetNamespace="http://schemas.microsoft.com/office/2006/metadata/properties" ma:root="true" ma:fieldsID="06c991c9706009f3ad49d0e768ee58a0" ns2:_="" ns3:_="" ns4:_="">
    <xsd:import namespace="444c001f-a318-4830-8bbd-6184c3252629"/>
    <xsd:import namespace="19ee2315-3ded-4fc6-a5b2-b89fba48715e"/>
    <xsd:import namespace="5247ea59-7632-48e6-bc00-72f15bb7fb38"/>
    <xsd:element name="properties">
      <xsd:complexType>
        <xsd:sequence>
          <xsd:element name="documentManagement">
            <xsd:complexType>
              <xsd:all>
                <xsd:element ref="ns2:ContractType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4c001f-a318-4830-8bbd-6184c3252629" elementFormDefault="qualified">
    <xsd:import namespace="http://schemas.microsoft.com/office/2006/documentManagement/types"/>
    <xsd:import namespace="http://schemas.microsoft.com/office/infopath/2007/PartnerControls"/>
    <xsd:element name="ContractType" ma:index="8" nillable="true" ma:displayName="Contract Type" ma:format="Dropdown" ma:internalName="ContractType" ma:readOnly="false">
      <xsd:simpleType>
        <xsd:restriction base="dms:Choice">
          <xsd:enumeration value="Contract"/>
        </xsd:restriction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e2315-3ded-4fc6-a5b2-b89fba4871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40b0177-dd33-438c-912e-8b68433a1e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47ea59-7632-48e6-bc00-72f15bb7fb38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97b34fbb-40f1-4960-bd89-8f9792ce5ac4}" ma:internalName="TaxCatchAll" ma:showField="CatchAllData" ma:web="5247ea59-7632-48e6-bc00-72f15bb7fb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ractType xmlns="444c001f-a318-4830-8bbd-6184c3252629" xsi:nil="true"/>
    <TaxCatchAll xmlns="5247ea59-7632-48e6-bc00-72f15bb7fb38" xsi:nil="true"/>
    <lcf76f155ced4ddcb4097134ff3c332f xmlns="19ee2315-3ded-4fc6-a5b2-b89fba48715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4E28F7-EF7A-4230-822A-879C560591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C2FC92-F43E-4D0B-ABD8-A10EADE56F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4c001f-a318-4830-8bbd-6184c3252629"/>
    <ds:schemaRef ds:uri="19ee2315-3ded-4fc6-a5b2-b89fba48715e"/>
    <ds:schemaRef ds:uri="5247ea59-7632-48e6-bc00-72f15bb7fb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EC0B46-5226-4620-A3DC-9A1F1BAB6E00}">
  <ds:schemaRefs>
    <ds:schemaRef ds:uri="http://schemas.microsoft.com/office/2006/metadata/properties"/>
    <ds:schemaRef ds:uri="19ee2315-3ded-4fc6-a5b2-b89fba48715e"/>
    <ds:schemaRef ds:uri="http://www.w3.org/XML/1998/namespace"/>
    <ds:schemaRef ds:uri="http://purl.org/dc/elements/1.1/"/>
    <ds:schemaRef ds:uri="http://purl.org/dc/dcmitype/"/>
    <ds:schemaRef ds:uri="444c001f-a318-4830-8bbd-6184c3252629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5247ea59-7632-48e6-bc00-72f15bb7fb38"/>
  </ds:schemaRefs>
</ds:datastoreItem>
</file>

<file path=customXml/itemProps4.xml><?xml version="1.0" encoding="utf-8"?>
<ds:datastoreItem xmlns:ds="http://schemas.openxmlformats.org/officeDocument/2006/customXml" ds:itemID="{887815BC-E561-44F1-A8B4-EF9356B10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2</Words>
  <Characters>1041</Characters>
  <Application>Microsoft Office Word</Application>
  <DocSecurity>0</DocSecurity>
  <Lines>8</Lines>
  <Paragraphs>2</Paragraphs>
  <ScaleCrop>false</ScaleCrop>
  <Company>National Joint Powers Alliance</Company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cca Nathe</dc:creator>
  <cp:lastModifiedBy>Jill Park</cp:lastModifiedBy>
  <cp:revision>2</cp:revision>
  <cp:lastPrinted>2011-04-04T17:46:00Z</cp:lastPrinted>
  <dcterms:created xsi:type="dcterms:W3CDTF">2025-03-10T19:00:00Z</dcterms:created>
  <dcterms:modified xsi:type="dcterms:W3CDTF">2025-03-10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d278116f-f0e4-4f78-8a64-7bc0f29d687e</vt:lpwstr>
  </property>
  <property fmtid="{D5CDD505-2E9C-101B-9397-08002B2CF9AE}" pid="3" name="ContentTypeId">
    <vt:lpwstr>0x01010034B101475630BD469BFF163E857236A2120060F8045D7A899E4691F2B7BD9B7E8949</vt:lpwstr>
  </property>
  <property fmtid="{D5CDD505-2E9C-101B-9397-08002B2CF9AE}" pid="4" name="GrammarlyDocumentId">
    <vt:lpwstr>1fa414d3e26cc7d05025511450be8faa9bdb5111f76372c9965ea28a07802fb9</vt:lpwstr>
  </property>
  <property fmtid="{D5CDD505-2E9C-101B-9397-08002B2CF9AE}" pid="5" name="MediaServiceImageTags">
    <vt:lpwstr/>
  </property>
</Properties>
</file>